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A1641A" w14:textId="77777777" w:rsidR="00147540" w:rsidRPr="00665D5F" w:rsidRDefault="00147540" w:rsidP="00147540">
      <w:r>
        <w:rPr>
          <w:rFonts w:hint="eastAsia"/>
        </w:rPr>
        <w:t>T</w:t>
      </w:r>
      <w:r>
        <w:t>he first one:</w:t>
      </w:r>
    </w:p>
    <w:p w14:paraId="088A2904" w14:textId="77777777" w:rsidR="00147540" w:rsidRDefault="00147540" w:rsidP="00147540">
      <w:r>
        <w:rPr>
          <w:rFonts w:hint="eastAsia"/>
        </w:rPr>
        <w:t>I</w:t>
      </w:r>
      <w:r>
        <w:t xml:space="preserve">n recent years, both fog and cloud computing offloading models are proposed to improve the computation performance and support computing-intensive applications in </w:t>
      </w:r>
      <w:proofErr w:type="spellStart"/>
      <w:r>
        <w:t>IoV</w:t>
      </w:r>
      <w:proofErr w:type="spellEnd"/>
      <w:r>
        <w:t xml:space="preserve">. This article comprehensively considers the delay and power consumption of offloading model and present a </w:t>
      </w:r>
      <w:r>
        <w:rPr>
          <w:rFonts w:hint="eastAsia"/>
        </w:rPr>
        <w:t>fog-cloud</w:t>
      </w:r>
      <w:r>
        <w:t xml:space="preserve"> offloading model to minimize the power consumption with the constraint of delay. Since the formulated problem is an NP-hard problem, the authors design a heuristic method and a deep learning algorithm for solving the optimal solution. This work is attracting and solid. The reviewer has the following concern:</w:t>
      </w:r>
    </w:p>
    <w:p w14:paraId="375443B0" w14:textId="0F18F2AF" w:rsidR="00147540" w:rsidRDefault="00147540" w:rsidP="0014754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As mentioned in Section I, fog </w:t>
      </w:r>
      <w:r>
        <w:rPr>
          <w:rFonts w:hint="eastAsia"/>
        </w:rPr>
        <w:t>computing</w:t>
      </w:r>
      <w:r>
        <w:t xml:space="preserve"> has lots of advantages </w:t>
      </w:r>
      <w:r>
        <w:rPr>
          <w:rFonts w:hint="eastAsia"/>
        </w:rPr>
        <w:t>compared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the</w:t>
      </w:r>
      <w:r>
        <w:t xml:space="preserve"> cloud, why not just </w:t>
      </w:r>
      <w:r>
        <w:rPr>
          <w:rFonts w:hint="eastAsia"/>
        </w:rPr>
        <w:t>take</w:t>
      </w:r>
      <w:r>
        <w:t xml:space="preserve"> the fog model as the offloading mode</w:t>
      </w:r>
      <w:r>
        <w:rPr>
          <w:rFonts w:hint="eastAsia"/>
        </w:rPr>
        <w:t>l</w:t>
      </w:r>
      <w:r>
        <w:t>.?</w:t>
      </w:r>
    </w:p>
    <w:p w14:paraId="36B58A7C" w14:textId="1230D0C9" w:rsidR="00147540" w:rsidRPr="00561FA3" w:rsidRDefault="00147540" w:rsidP="0014754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As mentioned in </w:t>
      </w:r>
      <w:r>
        <w:rPr>
          <w:rFonts w:hint="eastAsia"/>
        </w:rPr>
        <w:t>Section</w:t>
      </w:r>
      <w:r>
        <w:t xml:space="preserve"> </w:t>
      </w:r>
      <w:r>
        <w:rPr>
          <w:rFonts w:eastAsiaTheme="minorHAnsi"/>
        </w:rPr>
        <w:t>Ⅲ</w:t>
      </w:r>
      <w:r>
        <w:rPr>
          <w:rFonts w:eastAsiaTheme="minorHAnsi" w:hint="eastAsia"/>
        </w:rPr>
        <w:t>,</w:t>
      </w:r>
      <w:r>
        <w:rPr>
          <w:rFonts w:eastAsiaTheme="minorHAnsi"/>
        </w:rPr>
        <w:t xml:space="preserve"> vehicles can connect to the fog or cloud nodes through RSUs. RSUs have a low coverage. If RSU is not available, how to cope with this problem? </w:t>
      </w:r>
      <w:r>
        <w:rPr>
          <w:rFonts w:eastAsiaTheme="minorHAnsi" w:hint="eastAsia"/>
        </w:rPr>
        <w:t>Is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it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possible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to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connect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the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network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through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other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method</w:t>
      </w:r>
      <w:r>
        <w:rPr>
          <w:rFonts w:eastAsiaTheme="minorHAnsi"/>
        </w:rPr>
        <w:t xml:space="preserve"> </w:t>
      </w:r>
      <w:r>
        <w:rPr>
          <w:rFonts w:eastAsiaTheme="minorHAnsi" w:hint="eastAsia"/>
        </w:rPr>
        <w:t>s</w:t>
      </w:r>
      <w:r>
        <w:rPr>
          <w:rFonts w:eastAsiaTheme="minorHAnsi"/>
        </w:rPr>
        <w:t xml:space="preserve">uch as through cellular base station? </w:t>
      </w:r>
    </w:p>
    <w:p w14:paraId="6D8E7ED3" w14:textId="0AA55696" w:rsidR="00147540" w:rsidRDefault="00147540" w:rsidP="0014754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As mentioned in </w:t>
      </w:r>
      <w:r>
        <w:rPr>
          <w:rFonts w:hint="eastAsia"/>
        </w:rPr>
        <w:t>Section</w:t>
      </w:r>
      <w:r>
        <w:t xml:space="preserve"> </w:t>
      </w:r>
      <w:r>
        <w:rPr>
          <w:rFonts w:eastAsiaTheme="minorHAnsi"/>
        </w:rPr>
        <w:t>Ⅳ</w:t>
      </w:r>
      <w:r>
        <w:t xml:space="preserve">, the greedy algorithm has poor performance compared to the heuristic algorithm. It is supposed to explain more details about the disadvantages of greedy algorithm. </w:t>
      </w:r>
    </w:p>
    <w:p w14:paraId="21170922" w14:textId="77777777" w:rsidR="00147540" w:rsidRDefault="00147540" w:rsidP="00147540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 xml:space="preserve"> </w:t>
      </w:r>
      <w:r>
        <w:t xml:space="preserve">   Since the s</w:t>
      </w:r>
      <w:r w:rsidRPr="001D12F2">
        <w:t>imulated annealing algorithm</w:t>
      </w:r>
      <w:r>
        <w:t xml:space="preserve"> has a better performance than the deep learning model, why not take the simulated annealing algorithm as </w:t>
      </w:r>
      <w:r>
        <w:rPr>
          <w:rFonts w:hint="eastAsia"/>
        </w:rPr>
        <w:t>t</w:t>
      </w:r>
      <w:r>
        <w:t>he optimal algorithm.</w:t>
      </w:r>
    </w:p>
    <w:p w14:paraId="2021953E" w14:textId="4566488C" w:rsidR="009F1BA5" w:rsidRDefault="00147540" w:rsidP="00147540">
      <w:pPr>
        <w:pStyle w:val="a3"/>
        <w:numPr>
          <w:ilvl w:val="0"/>
          <w:numId w:val="1"/>
        </w:numPr>
        <w:ind w:firstLineChars="0"/>
      </w:pPr>
      <w:r>
        <w:t xml:space="preserve">    The reviewer wonders whether the approximate optimal solution can be </w:t>
      </w:r>
      <w:proofErr w:type="gramStart"/>
      <w:r>
        <w:t>obtained  each</w:t>
      </w:r>
      <w:proofErr w:type="gramEnd"/>
      <w:r>
        <w:t xml:space="preserve"> time by the deep learning algorithm. If not, how to cope with this problem.</w:t>
      </w:r>
    </w:p>
    <w:p w14:paraId="42A4BE59" w14:textId="45272E27" w:rsidR="00147540" w:rsidRDefault="00147540" w:rsidP="00147540">
      <w:pPr>
        <w:pStyle w:val="a3"/>
        <w:ind w:left="360" w:firstLineChars="0" w:firstLine="0"/>
      </w:pPr>
    </w:p>
    <w:p w14:paraId="0B22757F" w14:textId="727F8C7B" w:rsidR="00147540" w:rsidRDefault="00147540" w:rsidP="00147540"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second</w:t>
      </w:r>
      <w:r>
        <w:t xml:space="preserve"> </w:t>
      </w:r>
      <w:r>
        <w:rPr>
          <w:rFonts w:hint="eastAsia"/>
        </w:rPr>
        <w:t>one:</w:t>
      </w:r>
    </w:p>
    <w:p w14:paraId="2480D720" w14:textId="22607F0E" w:rsidR="00147540" w:rsidRDefault="00147540" w:rsidP="00147540">
      <w:bookmarkStart w:id="0" w:name="_GoBack"/>
      <w:r>
        <w:rPr>
          <w:rFonts w:hint="eastAsia"/>
        </w:rPr>
        <w:t>T</w:t>
      </w:r>
      <w:r>
        <w:t xml:space="preserve">his article dealt with one of the well-known problem for vehicles in the fog-cloud computing literature, which is named as computing offloading problem. </w:t>
      </w:r>
      <w:r w:rsidRPr="001760E7">
        <w:t>Because the formulated problem has high computational complexity</w:t>
      </w:r>
      <w:r>
        <w:t>, a</w:t>
      </w:r>
      <w:r w:rsidRPr="004A3543">
        <w:t xml:space="preserve"> heuristic algorithm</w:t>
      </w:r>
      <w:r>
        <w:t xml:space="preserve"> based on deep learning is proposed to minimize</w:t>
      </w:r>
      <w:r>
        <w:rPr>
          <w:rFonts w:hint="eastAsia"/>
        </w:rPr>
        <w:t xml:space="preserve"> </w:t>
      </w:r>
      <w:r>
        <w:t>the energy consumption with delay constraint in the offloading model. Finally, performance evaluations demonstrate the s</w:t>
      </w:r>
      <w:r w:rsidRPr="001760E7">
        <w:t>uperiority</w:t>
      </w:r>
      <w:r>
        <w:t xml:space="preserve"> of the proposal algorithm.</w:t>
      </w:r>
      <w:r w:rsidR="004A2B85">
        <w:t xml:space="preserve"> </w:t>
      </w:r>
      <w:r w:rsidR="004A2B85" w:rsidRPr="004A2B85">
        <w:t>Although this paper is good, it would be ever better if some extra data were added.</w:t>
      </w:r>
      <w:r>
        <w:t xml:space="preserve"> </w:t>
      </w:r>
      <w:r w:rsidRPr="00CD300B">
        <w:t xml:space="preserve">A few </w:t>
      </w:r>
      <w:r>
        <w:t>concerns</w:t>
      </w:r>
      <w:r w:rsidRPr="00CD300B">
        <w:t xml:space="preserve"> are list below</w:t>
      </w:r>
      <w:r>
        <w:t>:</w:t>
      </w:r>
      <w:r w:rsidRPr="00147540">
        <w:rPr>
          <w:rFonts w:eastAsiaTheme="minorHAnsi" w:hint="eastAsia"/>
        </w:rPr>
        <w:t xml:space="preserve"> </w:t>
      </w:r>
    </w:p>
    <w:p w14:paraId="2A80B9FA" w14:textId="1A8BD1CE" w:rsidR="00147540" w:rsidRPr="00147540" w:rsidRDefault="00147540" w:rsidP="00147540">
      <w:pPr>
        <w:pStyle w:val="a3"/>
        <w:numPr>
          <w:ilvl w:val="0"/>
          <w:numId w:val="2"/>
        </w:numPr>
        <w:ind w:firstLineChars="0"/>
      </w:pPr>
      <w:r>
        <w:t xml:space="preserve">As mentioned in Section </w:t>
      </w:r>
      <w:r w:rsidRPr="00147540">
        <w:rPr>
          <w:rFonts w:eastAsiaTheme="minorHAnsi"/>
        </w:rPr>
        <w:t xml:space="preserve">Ⅰ, the power consumption of computational facility is considered in this paper. Is it really necessary to take that into consideration? </w:t>
      </w:r>
    </w:p>
    <w:p w14:paraId="714B9DB0" w14:textId="27E6499C" w:rsidR="00147540" w:rsidRDefault="00147540" w:rsidP="00147540">
      <w:pPr>
        <w:pStyle w:val="a3"/>
        <w:numPr>
          <w:ilvl w:val="0"/>
          <w:numId w:val="2"/>
        </w:numPr>
        <w:ind w:firstLineChars="0"/>
      </w:pPr>
      <w:r w:rsidRPr="00147540">
        <w:t>In the system model, it seems that you just consider the delay of the upload link. Please explain the reason for ignoring the delay of return.</w:t>
      </w:r>
    </w:p>
    <w:p w14:paraId="4B970091" w14:textId="2E203659" w:rsidR="00147540" w:rsidRPr="00147540" w:rsidRDefault="00147540" w:rsidP="00147540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As</w:t>
      </w:r>
      <w:r>
        <w:t xml:space="preserve"> </w:t>
      </w:r>
      <w:r>
        <w:rPr>
          <w:rFonts w:hint="eastAsia"/>
        </w:rPr>
        <w:t>mentioned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Section</w:t>
      </w:r>
      <w:r>
        <w:t xml:space="preserve"> </w:t>
      </w:r>
      <w:r>
        <w:rPr>
          <w:rFonts w:eastAsiaTheme="minorHAnsi"/>
        </w:rPr>
        <w:t>Ⅳ</w:t>
      </w:r>
      <w:r>
        <w:rPr>
          <w:rFonts w:eastAsiaTheme="minorHAnsi" w:hint="eastAsia"/>
        </w:rPr>
        <w:t>,</w:t>
      </w:r>
      <w:r>
        <w:rPr>
          <w:rFonts w:eastAsiaTheme="minorHAnsi"/>
        </w:rPr>
        <w:t xml:space="preserve"> the fog or cloud nodes have some info records in the last H periods. Is the value of H randomly generated or determined by experience?</w:t>
      </w:r>
    </w:p>
    <w:p w14:paraId="24D1B2C0" w14:textId="31F53CD5" w:rsidR="00147540" w:rsidRDefault="00147540" w:rsidP="00147540">
      <w:pPr>
        <w:pStyle w:val="a3"/>
        <w:numPr>
          <w:ilvl w:val="0"/>
          <w:numId w:val="2"/>
        </w:numPr>
        <w:ind w:firstLineChars="0"/>
      </w:pPr>
      <w:r>
        <w:t>As we all known, the deep learning algorithm such as CNN has a high computational complexity, how to guarantee the delay.</w:t>
      </w:r>
    </w:p>
    <w:p w14:paraId="2E483E2A" w14:textId="6B90DF59" w:rsidR="004A2B85" w:rsidRDefault="004A2B85" w:rsidP="004A2B85">
      <w:pPr>
        <w:pStyle w:val="a3"/>
        <w:numPr>
          <w:ilvl w:val="0"/>
          <w:numId w:val="2"/>
        </w:numPr>
        <w:ind w:firstLineChars="0"/>
      </w:pPr>
      <w:r w:rsidRPr="004A2B85">
        <w:t>I think the formula numbered 16 and 17 should be a whole formula and the location of algorithm Ⅰ pseudocode should be readjusted.</w:t>
      </w:r>
    </w:p>
    <w:p w14:paraId="2FD54887" w14:textId="244C2BCD" w:rsidR="004A2B85" w:rsidRPr="004A2B85" w:rsidRDefault="004A2B85" w:rsidP="004A2B85">
      <w:pPr>
        <w:pStyle w:val="a3"/>
        <w:numPr>
          <w:ilvl w:val="0"/>
          <w:numId w:val="2"/>
        </w:numPr>
        <w:ind w:firstLineChars="0"/>
      </w:pPr>
      <w:r>
        <w:t xml:space="preserve">Some symbols in table </w:t>
      </w:r>
      <w:r>
        <w:rPr>
          <w:rFonts w:eastAsiaTheme="minorHAnsi"/>
        </w:rPr>
        <w:t>Ⅰ</w:t>
      </w:r>
      <w:r>
        <w:t xml:space="preserve"> are useless in this paper. </w:t>
      </w:r>
      <w:r>
        <w:rPr>
          <w:rFonts w:hint="eastAsia"/>
        </w:rPr>
        <w:t>I</w:t>
      </w:r>
      <w:r>
        <w:t xml:space="preserve"> </w:t>
      </w:r>
      <w:r>
        <w:rPr>
          <w:rFonts w:hint="eastAsia"/>
        </w:rPr>
        <w:t>suggest</w:t>
      </w:r>
      <w:r>
        <w:t xml:space="preserve"> </w:t>
      </w:r>
      <w:r>
        <w:rPr>
          <w:rFonts w:hint="eastAsia"/>
        </w:rPr>
        <w:t>you</w:t>
      </w:r>
      <w:r>
        <w:t xml:space="preserve"> </w:t>
      </w:r>
      <w:r>
        <w:rPr>
          <w:rFonts w:hint="eastAsia"/>
        </w:rPr>
        <w:t>to</w:t>
      </w:r>
      <w:r>
        <w:t xml:space="preserve"> </w:t>
      </w:r>
      <w:r>
        <w:rPr>
          <w:rFonts w:hint="eastAsia"/>
        </w:rPr>
        <w:t>modify</w:t>
      </w:r>
      <w:r>
        <w:t xml:space="preserve"> </w:t>
      </w:r>
      <w:r>
        <w:rPr>
          <w:rFonts w:hint="eastAsia"/>
        </w:rPr>
        <w:t>t</w:t>
      </w:r>
      <w:r>
        <w:t>he table I to make it sample and useful.</w:t>
      </w:r>
    </w:p>
    <w:bookmarkEnd w:id="0"/>
    <w:p w14:paraId="223D3A1B" w14:textId="4989497C" w:rsidR="00147540" w:rsidRPr="00147540" w:rsidRDefault="00147540" w:rsidP="004A2B85">
      <w:pPr>
        <w:pStyle w:val="a3"/>
        <w:ind w:left="660" w:firstLineChars="0" w:firstLine="0"/>
        <w:rPr>
          <w:rFonts w:hint="eastAsia"/>
        </w:rPr>
      </w:pPr>
    </w:p>
    <w:sectPr w:rsidR="00147540" w:rsidRPr="0014754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9A6C00" w14:textId="77777777" w:rsidR="0077044E" w:rsidRDefault="0077044E" w:rsidP="004A2B85">
      <w:r>
        <w:separator/>
      </w:r>
    </w:p>
  </w:endnote>
  <w:endnote w:type="continuationSeparator" w:id="0">
    <w:p w14:paraId="003E17D4" w14:textId="77777777" w:rsidR="0077044E" w:rsidRDefault="0077044E" w:rsidP="004A2B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AD461" w14:textId="77777777" w:rsidR="0077044E" w:rsidRDefault="0077044E" w:rsidP="004A2B85">
      <w:r>
        <w:separator/>
      </w:r>
    </w:p>
  </w:footnote>
  <w:footnote w:type="continuationSeparator" w:id="0">
    <w:p w14:paraId="3B675F3A" w14:textId="77777777" w:rsidR="0077044E" w:rsidRDefault="0077044E" w:rsidP="004A2B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4F00B6"/>
    <w:multiLevelType w:val="hybridMultilevel"/>
    <w:tmpl w:val="01F8E3E2"/>
    <w:lvl w:ilvl="0" w:tplc="D2B63952">
      <w:start w:val="1"/>
      <w:numFmt w:val="decimal"/>
      <w:lvlText w:val="%1."/>
      <w:lvlJc w:val="left"/>
      <w:pPr>
        <w:ind w:left="660" w:hanging="6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D5E1E42"/>
    <w:multiLevelType w:val="hybridMultilevel"/>
    <w:tmpl w:val="CC72E6AA"/>
    <w:lvl w:ilvl="0" w:tplc="BE2AE6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wNTIzNzG3MDU3MrRU0lEKTi0uzszPAykwqgUAx3nGeSwAAAA="/>
  </w:docVars>
  <w:rsids>
    <w:rsidRoot w:val="006665D7"/>
    <w:rsid w:val="000B503C"/>
    <w:rsid w:val="00147540"/>
    <w:rsid w:val="00410BD3"/>
    <w:rsid w:val="004A2B85"/>
    <w:rsid w:val="005F03BF"/>
    <w:rsid w:val="006665D7"/>
    <w:rsid w:val="00681605"/>
    <w:rsid w:val="0077044E"/>
    <w:rsid w:val="008A55B4"/>
    <w:rsid w:val="009F1BA5"/>
    <w:rsid w:val="00A86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6BC709"/>
  <w15:chartTrackingRefBased/>
  <w15:docId w15:val="{7B18B3B8-ECA7-4968-8923-9F57653CB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4754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4A2B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4A2B85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4A2B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4A2B8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444</Words>
  <Characters>2534</Characters>
  <Application>Microsoft Office Word</Application>
  <DocSecurity>0</DocSecurity>
  <Lines>21</Lines>
  <Paragraphs>5</Paragraphs>
  <ScaleCrop>false</ScaleCrop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 翔</dc:creator>
  <cp:keywords/>
  <dc:description/>
  <cp:lastModifiedBy>魏 翔</cp:lastModifiedBy>
  <cp:revision>6</cp:revision>
  <dcterms:created xsi:type="dcterms:W3CDTF">2018-07-11T04:41:00Z</dcterms:created>
  <dcterms:modified xsi:type="dcterms:W3CDTF">2018-07-12T11:26:00Z</dcterms:modified>
</cp:coreProperties>
</file>